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3F2B1D" w14:textId="77777777" w:rsidR="00B60480" w:rsidRPr="00873EA3" w:rsidRDefault="00F970F3" w:rsidP="00873EA3">
      <w:pPr>
        <w:pStyle w:val="Nadpis1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znam témat pro aktivní výstupy studentů</w:t>
      </w:r>
    </w:p>
    <w:p w14:paraId="6110034D" w14:textId="77777777" w:rsidR="001719AD" w:rsidRPr="00873EA3" w:rsidRDefault="001719AD" w:rsidP="001719AD">
      <w:pPr>
        <w:pStyle w:val="Nadpis1"/>
        <w:jc w:val="center"/>
        <w:rPr>
          <w:rFonts w:ascii="Times New Roman" w:hAnsi="Times New Roman" w:cs="Times New Roman"/>
        </w:rPr>
      </w:pPr>
      <w:r w:rsidRPr="00873EA3">
        <w:rPr>
          <w:rFonts w:ascii="Times New Roman" w:hAnsi="Times New Roman" w:cs="Times New Roman"/>
        </w:rPr>
        <w:t>np4</w:t>
      </w:r>
      <w:r>
        <w:rPr>
          <w:rFonts w:ascii="Times New Roman" w:hAnsi="Times New Roman" w:cs="Times New Roman"/>
        </w:rPr>
        <w:t>118</w:t>
      </w:r>
      <w:r w:rsidRPr="00873EA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lozofie sportu</w:t>
      </w:r>
    </w:p>
    <w:p w14:paraId="3E5B83E1" w14:textId="77777777" w:rsidR="001719AD" w:rsidRPr="00873EA3" w:rsidRDefault="001719AD" w:rsidP="001719AD">
      <w:pPr>
        <w:pStyle w:val="Nadpis1"/>
        <w:jc w:val="center"/>
        <w:rPr>
          <w:rFonts w:ascii="Times New Roman" w:hAnsi="Times New Roman" w:cs="Times New Roman"/>
        </w:rPr>
      </w:pPr>
      <w:r w:rsidRPr="00873EA3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k</w:t>
      </w:r>
      <w:r w:rsidRPr="00873EA3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118</w:t>
      </w:r>
      <w:r w:rsidRPr="00873EA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lozofie sportu</w:t>
      </w:r>
    </w:p>
    <w:p w14:paraId="132E38FC" w14:textId="77777777" w:rsidR="00E67E2F" w:rsidRDefault="00E67E2F" w:rsidP="00E67E2F"/>
    <w:p w14:paraId="6F4CD517" w14:textId="77777777" w:rsidR="00E67E2F" w:rsidRPr="00E67E2F" w:rsidRDefault="00F970F3" w:rsidP="00E67E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émata:</w:t>
      </w:r>
    </w:p>
    <w:p w14:paraId="7197C060" w14:textId="77777777" w:rsidR="00B60480" w:rsidRPr="001719AD" w:rsidRDefault="00B60480">
      <w:pPr>
        <w:rPr>
          <w:rFonts w:ascii="Times New Roman" w:hAnsi="Times New Roman" w:cs="Times New Roman"/>
          <w:sz w:val="24"/>
          <w:szCs w:val="24"/>
        </w:rPr>
      </w:pPr>
    </w:p>
    <w:p w14:paraId="638E5948" w14:textId="4EF3C006" w:rsidR="00647AF4" w:rsidRPr="000022AC" w:rsidRDefault="00647AF4" w:rsidP="00647AF4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0022AC">
        <w:rPr>
          <w:rFonts w:ascii="Times New Roman" w:hAnsi="Times New Roman" w:cs="Times New Roman"/>
          <w:sz w:val="24"/>
          <w:szCs w:val="24"/>
        </w:rPr>
        <w:t>Filosofická</w:t>
      </w:r>
      <w:proofErr w:type="gramEnd"/>
      <w:r w:rsidRPr="000022AC">
        <w:rPr>
          <w:rFonts w:ascii="Times New Roman" w:hAnsi="Times New Roman" w:cs="Times New Roman"/>
          <w:sz w:val="24"/>
          <w:szCs w:val="24"/>
        </w:rPr>
        <w:t xml:space="preserve"> kinantropologie jako vědecká disciplína </w:t>
      </w:r>
    </w:p>
    <w:p w14:paraId="67041D1C" w14:textId="77777777" w:rsidR="00647AF4" w:rsidRPr="000022AC" w:rsidRDefault="00647AF4" w:rsidP="00647AF4">
      <w:pPr>
        <w:pStyle w:val="Odstavecseseznamem"/>
        <w:numPr>
          <w:ilvl w:val="1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022AC">
        <w:rPr>
          <w:rFonts w:ascii="Times New Roman" w:hAnsi="Times New Roman" w:cs="Times New Roman"/>
          <w:sz w:val="24"/>
          <w:szCs w:val="24"/>
        </w:rPr>
        <w:t>sféra zájmu</w:t>
      </w:r>
    </w:p>
    <w:p w14:paraId="23DDB8FB" w14:textId="55679320" w:rsidR="00647AF4" w:rsidRPr="000022AC" w:rsidRDefault="00647AF4" w:rsidP="00647AF4">
      <w:pPr>
        <w:pStyle w:val="Odstavecseseznamem"/>
        <w:numPr>
          <w:ilvl w:val="1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022AC">
        <w:rPr>
          <w:rFonts w:ascii="Times New Roman" w:hAnsi="Times New Roman" w:cs="Times New Roman"/>
          <w:sz w:val="24"/>
          <w:szCs w:val="24"/>
        </w:rPr>
        <w:t xml:space="preserve">nejvýznamnější současní světoví a čeští představitelé </w:t>
      </w:r>
    </w:p>
    <w:p w14:paraId="0C0E27B0" w14:textId="77777777" w:rsidR="00647AF4" w:rsidRPr="000022AC" w:rsidRDefault="00647AF4" w:rsidP="00647AF4">
      <w:pPr>
        <w:pStyle w:val="Odstavecseseznamem"/>
        <w:numPr>
          <w:ilvl w:val="1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022AC">
        <w:rPr>
          <w:rFonts w:ascii="Times New Roman" w:hAnsi="Times New Roman" w:cs="Times New Roman"/>
          <w:sz w:val="24"/>
          <w:szCs w:val="24"/>
        </w:rPr>
        <w:t>nejdůležitější organizace a události</w:t>
      </w:r>
    </w:p>
    <w:p w14:paraId="16154EC0" w14:textId="77777777" w:rsidR="00647AF4" w:rsidRPr="000022AC" w:rsidRDefault="00647AF4" w:rsidP="00647AF4">
      <w:pPr>
        <w:pStyle w:val="Odstavecseseznamem"/>
        <w:numPr>
          <w:ilvl w:val="1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022AC">
        <w:rPr>
          <w:rFonts w:ascii="Times New Roman" w:hAnsi="Times New Roman" w:cs="Times New Roman"/>
          <w:sz w:val="24"/>
          <w:szCs w:val="24"/>
        </w:rPr>
        <w:t>odborné časopisy a monografie</w:t>
      </w:r>
    </w:p>
    <w:p w14:paraId="4A7ADDFC" w14:textId="2111717E" w:rsidR="00647AF4" w:rsidRDefault="00647AF4" w:rsidP="00647AF4">
      <w:pPr>
        <w:pStyle w:val="Odstavecseseznamem"/>
        <w:numPr>
          <w:ilvl w:val="1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022AC">
        <w:rPr>
          <w:rFonts w:ascii="Times New Roman" w:hAnsi="Times New Roman" w:cs="Times New Roman"/>
          <w:sz w:val="24"/>
          <w:szCs w:val="24"/>
        </w:rPr>
        <w:t>vztah k sociokulturní kinantropologii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022A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9F334C" w14:textId="5F0D6CBD" w:rsidR="00647AF4" w:rsidRDefault="001719AD" w:rsidP="001719AD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7AF4">
        <w:rPr>
          <w:rFonts w:ascii="Times New Roman" w:hAnsi="Times New Roman" w:cs="Times New Roman"/>
          <w:sz w:val="24"/>
          <w:szCs w:val="24"/>
        </w:rPr>
        <w:t>Tělo, korporalita a lidský pohyb.</w:t>
      </w:r>
    </w:p>
    <w:p w14:paraId="79A47E7D" w14:textId="77777777" w:rsidR="00647AF4" w:rsidRDefault="001719AD" w:rsidP="001719AD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7AF4">
        <w:rPr>
          <w:rFonts w:ascii="Times New Roman" w:hAnsi="Times New Roman" w:cs="Times New Roman"/>
          <w:sz w:val="24"/>
          <w:szCs w:val="24"/>
        </w:rPr>
        <w:t>Faustovská otázka ve světě sportu.</w:t>
      </w:r>
    </w:p>
    <w:p w14:paraId="09306350" w14:textId="73EAC030" w:rsidR="00647AF4" w:rsidRDefault="001719AD" w:rsidP="001719AD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7AF4">
        <w:rPr>
          <w:rFonts w:ascii="Times New Roman" w:hAnsi="Times New Roman" w:cs="Times New Roman"/>
          <w:sz w:val="24"/>
          <w:szCs w:val="24"/>
        </w:rPr>
        <w:t xml:space="preserve">Rekreologie, mimo-výkonová sféra pohybu a její </w:t>
      </w:r>
      <w:proofErr w:type="gramStart"/>
      <w:r w:rsidRPr="00647AF4">
        <w:rPr>
          <w:rFonts w:ascii="Times New Roman" w:hAnsi="Times New Roman" w:cs="Times New Roman"/>
          <w:sz w:val="24"/>
          <w:szCs w:val="24"/>
        </w:rPr>
        <w:t>f</w:t>
      </w:r>
      <w:r w:rsidR="0042019A">
        <w:rPr>
          <w:rFonts w:ascii="Times New Roman" w:hAnsi="Times New Roman" w:cs="Times New Roman"/>
          <w:sz w:val="24"/>
          <w:szCs w:val="24"/>
        </w:rPr>
        <w:t>i</w:t>
      </w:r>
      <w:r w:rsidRPr="00647AF4">
        <w:rPr>
          <w:rFonts w:ascii="Times New Roman" w:hAnsi="Times New Roman" w:cs="Times New Roman"/>
          <w:sz w:val="24"/>
          <w:szCs w:val="24"/>
        </w:rPr>
        <w:t>losofické</w:t>
      </w:r>
      <w:proofErr w:type="gramEnd"/>
      <w:r w:rsidRPr="00647AF4">
        <w:rPr>
          <w:rFonts w:ascii="Times New Roman" w:hAnsi="Times New Roman" w:cs="Times New Roman"/>
          <w:sz w:val="24"/>
          <w:szCs w:val="24"/>
        </w:rPr>
        <w:t xml:space="preserve"> ukotvení.</w:t>
      </w:r>
    </w:p>
    <w:p w14:paraId="540A1D4B" w14:textId="77777777" w:rsidR="00647AF4" w:rsidRDefault="001719AD" w:rsidP="001719AD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7AF4">
        <w:rPr>
          <w:rFonts w:ascii="Times New Roman" w:hAnsi="Times New Roman" w:cs="Times New Roman"/>
          <w:sz w:val="24"/>
          <w:szCs w:val="24"/>
        </w:rPr>
        <w:t>Areté, kalokagathia, olympismus</w:t>
      </w:r>
      <w:r w:rsidR="00647AF4">
        <w:rPr>
          <w:rFonts w:ascii="Times New Roman" w:hAnsi="Times New Roman" w:cs="Times New Roman"/>
          <w:sz w:val="24"/>
          <w:szCs w:val="24"/>
        </w:rPr>
        <w:t>.</w:t>
      </w:r>
    </w:p>
    <w:p w14:paraId="1D42B714" w14:textId="353BB8A7" w:rsidR="00647AF4" w:rsidRDefault="001719AD" w:rsidP="001719AD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7AF4">
        <w:rPr>
          <w:rFonts w:ascii="Times New Roman" w:hAnsi="Times New Roman" w:cs="Times New Roman"/>
          <w:sz w:val="24"/>
          <w:szCs w:val="24"/>
        </w:rPr>
        <w:t>Spiritualita pohybu</w:t>
      </w:r>
      <w:r w:rsidR="00647AF4">
        <w:rPr>
          <w:rFonts w:ascii="Times New Roman" w:hAnsi="Times New Roman" w:cs="Times New Roman"/>
          <w:sz w:val="24"/>
          <w:szCs w:val="24"/>
        </w:rPr>
        <w:t>.</w:t>
      </w:r>
    </w:p>
    <w:p w14:paraId="65E8E5B6" w14:textId="426DDE6F" w:rsidR="00647AF4" w:rsidRDefault="001719AD" w:rsidP="00555489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7AF4">
        <w:rPr>
          <w:rFonts w:ascii="Times New Roman" w:hAnsi="Times New Roman" w:cs="Times New Roman"/>
          <w:sz w:val="24"/>
          <w:szCs w:val="24"/>
        </w:rPr>
        <w:t>Soutěž jako fenomén.</w:t>
      </w:r>
    </w:p>
    <w:p w14:paraId="0BFB137B" w14:textId="3DE40A43" w:rsidR="00647AF4" w:rsidRDefault="00647AF4" w:rsidP="00555489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vironmentální aspektu pohybu.</w:t>
      </w:r>
    </w:p>
    <w:p w14:paraId="4F97AA8C" w14:textId="4F27BC41" w:rsidR="00647AF4" w:rsidRDefault="001719AD" w:rsidP="00555489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7AF4">
        <w:rPr>
          <w:rFonts w:ascii="Times New Roman" w:hAnsi="Times New Roman" w:cs="Times New Roman"/>
          <w:sz w:val="24"/>
          <w:szCs w:val="24"/>
        </w:rPr>
        <w:t>Etické aspekty sportu a pohybu</w:t>
      </w:r>
      <w:r w:rsidR="00647AF4">
        <w:rPr>
          <w:rFonts w:ascii="Times New Roman" w:hAnsi="Times New Roman" w:cs="Times New Roman"/>
          <w:sz w:val="24"/>
          <w:szCs w:val="24"/>
        </w:rPr>
        <w:t>.</w:t>
      </w:r>
    </w:p>
    <w:p w14:paraId="5FBBCEC1" w14:textId="77777777" w:rsidR="00647AF4" w:rsidRDefault="001719AD" w:rsidP="001719AD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47AF4">
        <w:rPr>
          <w:rFonts w:ascii="Times New Roman" w:hAnsi="Times New Roman" w:cs="Times New Roman"/>
          <w:sz w:val="24"/>
          <w:szCs w:val="24"/>
        </w:rPr>
        <w:t>Hermeneutika, fenomenologie a holistický přístup k pohybu.</w:t>
      </w:r>
    </w:p>
    <w:p w14:paraId="40952970" w14:textId="74ED6943" w:rsidR="001719AD" w:rsidRPr="00647AF4" w:rsidRDefault="00647AF4" w:rsidP="001719AD">
      <w:pPr>
        <w:pStyle w:val="Odstavecseseznamem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719AD" w:rsidRPr="00647AF4">
        <w:rPr>
          <w:rFonts w:ascii="Times New Roman" w:hAnsi="Times New Roman" w:cs="Times New Roman"/>
          <w:sz w:val="24"/>
          <w:szCs w:val="24"/>
        </w:rPr>
        <w:t>olné téma dle zájmu studentů.</w:t>
      </w:r>
    </w:p>
    <w:p w14:paraId="13C3E971" w14:textId="77777777" w:rsidR="0042030A" w:rsidRDefault="0042030A" w:rsidP="0042030A">
      <w:pPr>
        <w:rPr>
          <w:rFonts w:ascii="Times New Roman" w:hAnsi="Times New Roman" w:cs="Times New Roman"/>
          <w:sz w:val="24"/>
        </w:rPr>
      </w:pPr>
    </w:p>
    <w:p w14:paraId="5DDF54A3" w14:textId="278911AF" w:rsidR="001C1204" w:rsidRPr="001C1204" w:rsidRDefault="00F970F3" w:rsidP="00EF2F39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1C1204">
        <w:rPr>
          <w:rFonts w:ascii="Times New Roman" w:hAnsi="Times New Roman" w:cs="Times New Roman"/>
          <w:sz w:val="24"/>
        </w:rPr>
        <w:t xml:space="preserve">Témata prosím chápejte jako vodítka. Nejde zde o obecné postižení dané oblasti, to bude obsahem přednášek. </w:t>
      </w:r>
      <w:r w:rsidR="00647AF4">
        <w:rPr>
          <w:rFonts w:ascii="Times New Roman" w:hAnsi="Times New Roman" w:cs="Times New Roman"/>
          <w:sz w:val="24"/>
        </w:rPr>
        <w:t>První téma skýtá možnosti pro ty, kteří by se (z různých důvodů) chtěli raději držet informativní a faktografické stránky (proto je rozděleno na podtémata, aby informace byly již zcela konkrétní). I tento kontext je důležitý. Další témata již by měla dávat prostor pro osobní zamyšlení a směřovat co nejvíce k </w:t>
      </w:r>
      <w:proofErr w:type="gramStart"/>
      <w:r w:rsidR="00647AF4">
        <w:rPr>
          <w:rFonts w:ascii="Times New Roman" w:hAnsi="Times New Roman" w:cs="Times New Roman"/>
          <w:sz w:val="24"/>
        </w:rPr>
        <w:t>filosofujícímu</w:t>
      </w:r>
      <w:proofErr w:type="gramEnd"/>
      <w:r w:rsidR="00647AF4">
        <w:rPr>
          <w:rFonts w:ascii="Times New Roman" w:hAnsi="Times New Roman" w:cs="Times New Roman"/>
          <w:sz w:val="24"/>
        </w:rPr>
        <w:t xml:space="preserve"> pohledu na pohyb. </w:t>
      </w:r>
    </w:p>
    <w:p w14:paraId="5BBEE115" w14:textId="77777777" w:rsidR="001C1204" w:rsidRPr="001C1204" w:rsidRDefault="00F970F3" w:rsidP="001C1204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1C1204">
        <w:rPr>
          <w:rFonts w:ascii="Times New Roman" w:hAnsi="Times New Roman" w:cs="Times New Roman"/>
          <w:sz w:val="24"/>
        </w:rPr>
        <w:t>Doporučuji využít nabízené platformy a najít nějaký hodně konkrétní problém</w:t>
      </w:r>
      <w:r w:rsidR="001C1204" w:rsidRPr="001C1204">
        <w:rPr>
          <w:rFonts w:ascii="Times New Roman" w:hAnsi="Times New Roman" w:cs="Times New Roman"/>
          <w:sz w:val="24"/>
        </w:rPr>
        <w:t xml:space="preserve">. Praxe ukazuje, že čím ostřeji je téma vymezeno a čím konkrétnější záběr pokrývá, tím jsou prezentace zajímavější pro ostatní studenty. Osvědčuje se například položení jedné či dvou otázek, které celou prezentaci nasměrují. </w:t>
      </w:r>
    </w:p>
    <w:p w14:paraId="44CDC3BC" w14:textId="77777777" w:rsidR="001C1204" w:rsidRDefault="001C1204" w:rsidP="001C1204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1C1204">
        <w:rPr>
          <w:rFonts w:ascii="Times New Roman" w:hAnsi="Times New Roman" w:cs="Times New Roman"/>
          <w:sz w:val="24"/>
        </w:rPr>
        <w:t xml:space="preserve">Je dobré počítat s tím, že prezentace je pouze úvodem, k němuž potom v rámci semináře následuje diskuse přítomných studentů. </w:t>
      </w:r>
      <w:r>
        <w:rPr>
          <w:rFonts w:ascii="Times New Roman" w:hAnsi="Times New Roman" w:cs="Times New Roman"/>
          <w:sz w:val="24"/>
        </w:rPr>
        <w:t>Proto je doporučený čas prezentace 4-5 minut.</w:t>
      </w:r>
    </w:p>
    <w:p w14:paraId="24DAECB9" w14:textId="77777777" w:rsidR="001C1204" w:rsidRDefault="001C1204" w:rsidP="001C1204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ormu prezentace není třeba určovat striktně. Nicméně, využití různých podpůrných materiálů (např. obrázků, tabulek apod.) obvykle pomůže lépe udržet pozornost ostatních, než pouhé vyprávění.</w:t>
      </w:r>
    </w:p>
    <w:p w14:paraId="7DB83E7C" w14:textId="77777777" w:rsidR="001C1204" w:rsidRPr="001C1204" w:rsidRDefault="001C1204" w:rsidP="001C1204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oporučuji prezentaci pečlivě připravit a vyzkoušet, jinak dochází často ke špatnému časovému odhadu její délky (v extrémních případech dochází k tomu, že student </w:t>
      </w:r>
      <w:r>
        <w:rPr>
          <w:rFonts w:ascii="Times New Roman" w:hAnsi="Times New Roman" w:cs="Times New Roman"/>
          <w:sz w:val="24"/>
        </w:rPr>
        <w:lastRenderedPageBreak/>
        <w:t xml:space="preserve">pojme svou čtyřminutovou prezentaci tak, že se po dvaceti minutách teprve začíná dostávat k jádru problému – to je poměrně častá a zcela zásadní chyba).  </w:t>
      </w:r>
      <w:r w:rsidRPr="001C1204">
        <w:rPr>
          <w:rFonts w:ascii="Times New Roman" w:hAnsi="Times New Roman" w:cs="Times New Roman"/>
          <w:sz w:val="24"/>
        </w:rPr>
        <w:t xml:space="preserve"> </w:t>
      </w:r>
    </w:p>
    <w:p w14:paraId="20420D9D" w14:textId="507820A5" w:rsidR="001C1204" w:rsidRDefault="001C1204" w:rsidP="001C1204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 nabízených tématech n</w:t>
      </w:r>
      <w:r w:rsidRPr="001C1204">
        <w:rPr>
          <w:rFonts w:ascii="Times New Roman" w:hAnsi="Times New Roman" w:cs="Times New Roman"/>
          <w:sz w:val="24"/>
        </w:rPr>
        <w:t xml:space="preserve">elze zcela vyčerpat prostor, který předmět pokrývá, proto je nabízeno i téma volné. Každý s ním může naložit, jak uzná za vhodné. Je třeba mít </w:t>
      </w:r>
      <w:r>
        <w:rPr>
          <w:rFonts w:ascii="Times New Roman" w:hAnsi="Times New Roman" w:cs="Times New Roman"/>
          <w:sz w:val="24"/>
        </w:rPr>
        <w:t>n</w:t>
      </w:r>
      <w:r w:rsidRPr="001C1204">
        <w:rPr>
          <w:rFonts w:ascii="Times New Roman" w:hAnsi="Times New Roman" w:cs="Times New Roman"/>
          <w:sz w:val="24"/>
        </w:rPr>
        <w:t>a zřeteli zaměření předmětu (</w:t>
      </w:r>
      <w:r w:rsidR="00174F37">
        <w:rPr>
          <w:rFonts w:ascii="Times New Roman" w:hAnsi="Times New Roman" w:cs="Times New Roman"/>
          <w:sz w:val="24"/>
        </w:rPr>
        <w:t xml:space="preserve">jeho </w:t>
      </w:r>
      <w:r w:rsidRPr="001C1204">
        <w:rPr>
          <w:rFonts w:ascii="Times New Roman" w:hAnsi="Times New Roman" w:cs="Times New Roman"/>
          <w:sz w:val="24"/>
        </w:rPr>
        <w:t xml:space="preserve">cíle, výstupy z učení atd.). </w:t>
      </w:r>
      <w:r w:rsidR="00F970F3" w:rsidRPr="001C1204">
        <w:rPr>
          <w:rFonts w:ascii="Times New Roman" w:hAnsi="Times New Roman" w:cs="Times New Roman"/>
          <w:sz w:val="24"/>
        </w:rPr>
        <w:t xml:space="preserve"> </w:t>
      </w:r>
    </w:p>
    <w:p w14:paraId="2B892B04" w14:textId="1EF91E17" w:rsidR="00647AF4" w:rsidRPr="00647AF4" w:rsidRDefault="00647AF4" w:rsidP="00647AF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zn. Komu neuniklo, že v názvu předmětu je slovo „filozofie“, zatímco v</w:t>
      </w:r>
      <w:r w:rsidR="0042019A">
        <w:rPr>
          <w:rFonts w:ascii="Times New Roman" w:hAnsi="Times New Roman" w:cs="Times New Roman"/>
          <w:sz w:val="24"/>
        </w:rPr>
        <w:t xml:space="preserve"> dalších </w:t>
      </w:r>
      <w:r>
        <w:rPr>
          <w:rFonts w:ascii="Times New Roman" w:hAnsi="Times New Roman" w:cs="Times New Roman"/>
          <w:sz w:val="24"/>
        </w:rPr>
        <w:t>materiálech je užívána transkripce „</w:t>
      </w:r>
      <w:proofErr w:type="gramStart"/>
      <w:r>
        <w:rPr>
          <w:rFonts w:ascii="Times New Roman" w:hAnsi="Times New Roman" w:cs="Times New Roman"/>
          <w:sz w:val="24"/>
        </w:rPr>
        <w:t>filosofie</w:t>
      </w:r>
      <w:proofErr w:type="gramEnd"/>
      <w:r>
        <w:rPr>
          <w:rFonts w:ascii="Times New Roman" w:hAnsi="Times New Roman" w:cs="Times New Roman"/>
          <w:sz w:val="24"/>
        </w:rPr>
        <w:t xml:space="preserve">“, tomu mohu sdělit, že nejde o náhodu a že k vysvětlení tohoto (opticky spíše formálního) rozporu se určitě (v české verzi předmětu) dostaneme. </w:t>
      </w:r>
    </w:p>
    <w:p w14:paraId="21110F89" w14:textId="77777777" w:rsidR="001C1204" w:rsidRDefault="001C1204" w:rsidP="0042030A">
      <w:pPr>
        <w:rPr>
          <w:rFonts w:ascii="Times New Roman" w:hAnsi="Times New Roman" w:cs="Times New Roman"/>
          <w:sz w:val="24"/>
        </w:rPr>
      </w:pPr>
    </w:p>
    <w:p w14:paraId="268DC9E5" w14:textId="3F91BF60" w:rsidR="0042030A" w:rsidRDefault="0042030A" w:rsidP="0042030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ěším se na setkávání u předmětu </w:t>
      </w:r>
      <w:r w:rsidR="00647AF4">
        <w:rPr>
          <w:rFonts w:ascii="Times New Roman" w:hAnsi="Times New Roman" w:cs="Times New Roman"/>
          <w:sz w:val="24"/>
        </w:rPr>
        <w:t>Filozofie sportu</w:t>
      </w:r>
      <w:r>
        <w:rPr>
          <w:rFonts w:ascii="Times New Roman" w:hAnsi="Times New Roman" w:cs="Times New Roman"/>
          <w:sz w:val="24"/>
        </w:rPr>
        <w:t>.</w:t>
      </w:r>
    </w:p>
    <w:p w14:paraId="288728D7" w14:textId="77777777" w:rsidR="0042030A" w:rsidRPr="0042030A" w:rsidRDefault="0042030A" w:rsidP="0042030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anuel Hurych</w:t>
      </w:r>
    </w:p>
    <w:p w14:paraId="643680FE" w14:textId="77777777" w:rsidR="00E67E2F" w:rsidRPr="00E67E2F" w:rsidRDefault="00E67E2F">
      <w:pPr>
        <w:ind w:firstLine="710"/>
        <w:rPr>
          <w:rFonts w:ascii="Times New Roman" w:hAnsi="Times New Roman" w:cs="Times New Roman"/>
          <w:sz w:val="24"/>
        </w:rPr>
      </w:pPr>
    </w:p>
    <w:sectPr w:rsidR="00E67E2F" w:rsidRPr="00E67E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2C2AF7"/>
    <w:multiLevelType w:val="hybridMultilevel"/>
    <w:tmpl w:val="DF600E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32A9F"/>
    <w:multiLevelType w:val="hybridMultilevel"/>
    <w:tmpl w:val="823837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43714B"/>
    <w:multiLevelType w:val="hybridMultilevel"/>
    <w:tmpl w:val="3D94DA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264A43"/>
    <w:multiLevelType w:val="hybridMultilevel"/>
    <w:tmpl w:val="7AE07F2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F8611E"/>
    <w:multiLevelType w:val="hybridMultilevel"/>
    <w:tmpl w:val="F96649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13038F"/>
    <w:multiLevelType w:val="hybridMultilevel"/>
    <w:tmpl w:val="8AB8377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S3ACEjM0NDJR2l4NTi4sz8PJACw1oA1KI+biwAAAA="/>
  </w:docVars>
  <w:rsids>
    <w:rsidRoot w:val="00B60480"/>
    <w:rsid w:val="000022AC"/>
    <w:rsid w:val="00035315"/>
    <w:rsid w:val="001719AD"/>
    <w:rsid w:val="00174F37"/>
    <w:rsid w:val="001C1204"/>
    <w:rsid w:val="0042019A"/>
    <w:rsid w:val="0042030A"/>
    <w:rsid w:val="005972FA"/>
    <w:rsid w:val="005E68B0"/>
    <w:rsid w:val="006343DB"/>
    <w:rsid w:val="00647AF4"/>
    <w:rsid w:val="00873EA3"/>
    <w:rsid w:val="008C5110"/>
    <w:rsid w:val="00A13E47"/>
    <w:rsid w:val="00B60480"/>
    <w:rsid w:val="00CD1CED"/>
    <w:rsid w:val="00E67E2F"/>
    <w:rsid w:val="00F970F3"/>
    <w:rsid w:val="00FD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51584A"/>
  <w15:chartTrackingRefBased/>
  <w15:docId w15:val="{717E96EC-ACAF-4769-8AEB-58A3E79F2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73E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73EA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E67E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62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91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 Hurych</dc:creator>
  <cp:keywords/>
  <dc:description/>
  <cp:lastModifiedBy>Emanuel Hurych</cp:lastModifiedBy>
  <cp:revision>3</cp:revision>
  <dcterms:created xsi:type="dcterms:W3CDTF">2020-10-02T08:44:00Z</dcterms:created>
  <dcterms:modified xsi:type="dcterms:W3CDTF">2020-10-02T09:04:00Z</dcterms:modified>
</cp:coreProperties>
</file>